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F061" w14:textId="77777777" w:rsidR="004F6102" w:rsidRDefault="00737932" w:rsidP="004F61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D12EC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F61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8F8F7C" w14:textId="77777777" w:rsidR="004F6102" w:rsidRDefault="004F6102" w:rsidP="004F61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F803E24" w14:textId="77777777" w:rsidR="004F6102" w:rsidRDefault="004F6102" w:rsidP="004F61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DCF0D4" w14:textId="77777777" w:rsidR="004F6102" w:rsidRDefault="004F6102" w:rsidP="004F61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4C5B1E30" w14:textId="5D0737DF" w:rsidR="004F6102" w:rsidRPr="004F6102" w:rsidRDefault="004F6102" w:rsidP="004F61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8:  Confidence Interval for the Difference of Two Means</w:t>
      </w:r>
    </w:p>
    <w:p w14:paraId="72F07172" w14:textId="010588BB" w:rsidR="004E1052" w:rsidRDefault="00000000">
      <w:pPr>
        <w:pStyle w:val="Heading2"/>
      </w:pPr>
      <w:r>
        <w:t>Reading in data</w:t>
      </w:r>
    </w:p>
    <w:p w14:paraId="0D3D1BA7" w14:textId="54C6CA0D" w:rsidR="004E1052" w:rsidRDefault="00A45B4A">
      <w:pPr>
        <w:pStyle w:val="SourceCode"/>
      </w:pPr>
      <w:r>
        <w:rPr>
          <w:rStyle w:val="NormalTok"/>
        </w:rPr>
        <w:t>effectivenes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0/text_and_graph.csv'</w:t>
      </w:r>
      <w:r w:rsidR="00000000">
        <w:rPr>
          <w:rStyle w:val="NormalTok"/>
        </w:rPr>
        <w:t>)</w:t>
      </w:r>
    </w:p>
    <w:p w14:paraId="7C5A853E" w14:textId="77777777" w:rsidR="004E1052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37B6A8D7" w14:textId="75DA935A" w:rsidR="004E1052" w:rsidRDefault="00000000">
      <w:pPr>
        <w:pStyle w:val="SourceCode"/>
      </w:pPr>
      <w:proofErr w:type="spellStart"/>
      <w:r>
        <w:rPr>
          <w:rStyle w:val="NormalTok"/>
        </w:rPr>
        <w:t>text</w:t>
      </w:r>
      <w:r w:rsidR="00A45B4A">
        <w:rPr>
          <w:rStyle w:val="NormalTok"/>
        </w:rPr>
        <w:t>AndG</w:t>
      </w:r>
      <w:r>
        <w:rPr>
          <w:rStyle w:val="NormalTok"/>
        </w:rPr>
        <w:t>rap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 w:rsidR="00A45B4A">
        <w:rPr>
          <w:rStyle w:val="NormalTok"/>
        </w:rPr>
        <w:t>effectiveness</w:t>
      </w:r>
      <w:r>
        <w:rPr>
          <w:rStyle w:val="NormalTok"/>
        </w:rPr>
        <w:t xml:space="preserve">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</w:t>
      </w:r>
      <w:r w:rsidR="00A45B4A">
        <w:rPr>
          <w:rStyle w:val="NormalTok"/>
        </w:rPr>
        <w:t>O</w:t>
      </w:r>
      <w:r>
        <w:rPr>
          <w:rStyle w:val="NormalTok"/>
        </w:rPr>
        <w:t>nl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 w:rsidR="00A45B4A">
        <w:rPr>
          <w:rStyle w:val="NormalTok"/>
        </w:rPr>
        <w:t>effectiveness</w:t>
      </w:r>
      <w:r>
        <w:rPr>
          <w:rStyle w:val="NormalTok"/>
        </w:rPr>
        <w:t xml:space="preserve">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14:paraId="757809C2" w14:textId="77777777" w:rsidR="004E1052" w:rsidRDefault="00000000">
      <w:pPr>
        <w:pStyle w:val="Heading2"/>
      </w:pPr>
      <w:bookmarkStart w:id="2" w:name="Xd1c1d4565da371b5bfcfafdfaab28737f25a9fa"/>
      <w:bookmarkEnd w:id="1"/>
      <w:r>
        <w:t>To find a 95% confidence interval for the difference of two means</w:t>
      </w:r>
    </w:p>
    <w:p w14:paraId="191B4686" w14:textId="0CE346AC" w:rsidR="004E1052" w:rsidRDefault="00000000">
      <w:pPr>
        <w:pStyle w:val="SourceCode"/>
      </w:pPr>
      <w:proofErr w:type="spellStart"/>
      <w:r>
        <w:rPr>
          <w:rStyle w:val="FunctionTok"/>
        </w:rPr>
        <w:t>t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 w:rsidR="00A45B4A">
        <w:rPr>
          <w:rStyle w:val="NormalTok"/>
        </w:rPr>
        <w:t>textAndGraph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xt</w:t>
      </w:r>
      <w:r w:rsidR="00A45B4A">
        <w:rPr>
          <w:rStyle w:val="NormalTok"/>
        </w:rPr>
        <w:t>O</w:t>
      </w:r>
      <w:r>
        <w:rPr>
          <w:rStyle w:val="NormalTok"/>
        </w:rPr>
        <w:t>nly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nf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66D3DA6" w14:textId="6CF3F14E" w:rsidR="004E10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 w:rsidR="00A45B4A">
        <w:rPr>
          <w:rStyle w:val="NormalTok"/>
        </w:rPr>
        <w:t>textAndGraph</w:t>
      </w:r>
      <w:r>
        <w:rPr>
          <w:rStyle w:val="VerbatimChar"/>
        </w:rPr>
        <w:t>$Rating</w:t>
      </w:r>
      <w:proofErr w:type="spellEnd"/>
      <w:r>
        <w:rPr>
          <w:rStyle w:val="VerbatimChar"/>
        </w:rPr>
        <w:t xml:space="preserve"> and text</w:t>
      </w:r>
      <w:r w:rsidR="00A45B4A">
        <w:rPr>
          <w:rStyle w:val="VerbatimChar"/>
        </w:rPr>
        <w:t>O</w:t>
      </w:r>
      <w:r>
        <w:rPr>
          <w:rStyle w:val="VerbatimChar"/>
        </w:rPr>
        <w:t>nly$Rating</w:t>
      </w:r>
      <w:r>
        <w:br/>
      </w:r>
      <w:r>
        <w:rPr>
          <w:rStyle w:val="VerbatimChar"/>
        </w:rPr>
        <w:t xml:space="preserve">## t = 2.1019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57.515, p-value = 0.039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344012 1.375162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.833333  6.129032</w:t>
      </w:r>
      <w:bookmarkEnd w:id="2"/>
    </w:p>
    <w:sectPr w:rsidR="004E10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A2E52" w14:textId="77777777" w:rsidR="00737932" w:rsidRDefault="00737932">
      <w:pPr>
        <w:spacing w:after="0"/>
      </w:pPr>
      <w:r>
        <w:separator/>
      </w:r>
    </w:p>
  </w:endnote>
  <w:endnote w:type="continuationSeparator" w:id="0">
    <w:p w14:paraId="0996F8C5" w14:textId="77777777" w:rsidR="00737932" w:rsidRDefault="007379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E17D3" w14:textId="77777777" w:rsidR="00737932" w:rsidRDefault="00737932">
      <w:r>
        <w:separator/>
      </w:r>
    </w:p>
  </w:footnote>
  <w:footnote w:type="continuationSeparator" w:id="0">
    <w:p w14:paraId="7BBD6E19" w14:textId="77777777" w:rsidR="00737932" w:rsidRDefault="00737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1EC4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069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1052"/>
    <w:rsid w:val="00300539"/>
    <w:rsid w:val="004E1052"/>
    <w:rsid w:val="004F6102"/>
    <w:rsid w:val="00737932"/>
    <w:rsid w:val="00A45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42E2DC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4:20:00Z</dcterms:created>
  <dcterms:modified xsi:type="dcterms:W3CDTF">2022-08-07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